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15B8E21C" w:rsidR="00707BA3" w:rsidRPr="00707BA3" w:rsidRDefault="005F290A" w:rsidP="001E7403">
      <w:pPr>
        <w:pStyle w:val="Heading2"/>
      </w:pPr>
      <w:bookmarkStart w:id="0" w:name="_Hlk77806771"/>
      <w:r>
        <w:t>GitHub.Search.ReadSearch</w:t>
      </w:r>
    </w:p>
    <w:p w14:paraId="3B1807D0" w14:textId="702DDD5B" w:rsidR="00CD606D" w:rsidRDefault="00643CB9" w:rsidP="00255AD8">
      <w:r>
        <w:t>Reads the search results page of a GitHub search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364"/>
        <w:gridCol w:w="1817"/>
        <w:gridCol w:w="2719"/>
        <w:gridCol w:w="1818"/>
      </w:tblGrid>
      <w:tr w:rsidR="002D5C1E" w14:paraId="68044C18" w14:textId="77777777" w:rsidTr="002D5C1E">
        <w:tc>
          <w:tcPr>
            <w:tcW w:w="1250" w:type="pct"/>
          </w:tcPr>
          <w:p w14:paraId="320D9F96" w14:textId="56310A81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4FB012D6" w14:textId="1A90A7F9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30CF7150" w14:textId="25CB2AC8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213ACE2D" w14:textId="3642A192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2D5C1E" w14:paraId="51432CE2" w14:textId="77777777" w:rsidTr="002D5C1E">
        <w:tc>
          <w:tcPr>
            <w:tcW w:w="1250" w:type="pct"/>
          </w:tcPr>
          <w:p w14:paraId="07E813F5" w14:textId="7F6A6092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6D524C4F" w14:textId="26F42665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09465648" w14:textId="0E60C3D6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6A68CB11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2D5C1E" w14:paraId="465D9AE2" w14:textId="77777777" w:rsidTr="002D5C1E">
        <w:tc>
          <w:tcPr>
            <w:tcW w:w="1250" w:type="pct"/>
          </w:tcPr>
          <w:p w14:paraId="191DAE8C" w14:textId="410DD25D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23BA3C78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5620EBC4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017D40CD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22BDFF89" w14:textId="3D2B9DF0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6E00F9F7" w14:textId="2DBFF168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368278B5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2D5C1E" w14:paraId="57BFC71F" w14:textId="77777777" w:rsidTr="002D5C1E">
        <w:tc>
          <w:tcPr>
            <w:tcW w:w="1250" w:type="pct"/>
          </w:tcPr>
          <w:p w14:paraId="100BB5DC" w14:textId="71B240DD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250" w:type="pct"/>
          </w:tcPr>
          <w:p w14:paraId="2C4C5FA9" w14:textId="2FDE18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08FEACB7" w14:textId="2F2F9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  <w:tc>
          <w:tcPr>
            <w:tcW w:w="1250" w:type="pct"/>
          </w:tcPr>
          <w:p w14:paraId="2D34A58C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2D5C1E" w14:paraId="215946E4" w14:textId="77777777" w:rsidTr="002D5C1E">
        <w:tc>
          <w:tcPr>
            <w:tcW w:w="1250" w:type="pct"/>
          </w:tcPr>
          <w:p w14:paraId="7346D33D" w14:textId="5E65CD81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SearchResults</w:t>
            </w:r>
          </w:p>
        </w:tc>
        <w:tc>
          <w:tcPr>
            <w:tcW w:w="1250" w:type="pct"/>
          </w:tcPr>
          <w:p w14:paraId="7F22C956" w14:textId="2BB0702C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A DataTable of results with columns: </w:t>
            </w:r>
          </w:p>
        </w:tc>
        <w:tc>
          <w:tcPr>
            <w:tcW w:w="1250" w:type="pct"/>
          </w:tcPr>
          <w:p w14:paraId="7492E3F2" w14:textId="485ADEC6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sd:DataTable)</w:t>
            </w:r>
          </w:p>
        </w:tc>
        <w:tc>
          <w:tcPr>
            <w:tcW w:w="1250" w:type="pct"/>
          </w:tcPr>
          <w:p w14:paraId="423FB6EC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2D5C1E" w14:paraId="54CD5252" w14:textId="77777777" w:rsidTr="002D5C1E">
        <w:tc>
          <w:tcPr>
            <w:tcW w:w="1250" w:type="pct"/>
          </w:tcPr>
          <w:p w14:paraId="7901536B" w14:textId="7C535D3F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MaximumCandidates</w:t>
            </w:r>
          </w:p>
        </w:tc>
        <w:tc>
          <w:tcPr>
            <w:tcW w:w="1250" w:type="pct"/>
          </w:tcPr>
          <w:p w14:paraId="42EA31B9" w14:textId="2603FFA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maximum number of candidates to grab.</w:t>
            </w:r>
          </w:p>
        </w:tc>
        <w:tc>
          <w:tcPr>
            <w:tcW w:w="1250" w:type="pct"/>
          </w:tcPr>
          <w:p w14:paraId="2D8257CE" w14:textId="313AD9A6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Int32)</w:t>
            </w:r>
          </w:p>
        </w:tc>
        <w:tc>
          <w:tcPr>
            <w:tcW w:w="1250" w:type="pct"/>
          </w:tcPr>
          <w:p w14:paraId="7C6F4C41" w14:textId="77777777" w:rsidR="002D5C1E" w:rsidRDefault="002D5C1E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47490604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037DE9" w14:paraId="481CF6CB" w14:textId="77777777" w:rsidTr="00037DE9">
        <w:tc>
          <w:tcPr>
            <w:tcW w:w="1250" w:type="pct"/>
          </w:tcPr>
          <w:bookmarkEnd w:id="0"/>
          <w:p w14:paraId="49B06FED" w14:textId="230A24C0" w:rsidR="00037DE9" w:rsidRDefault="00037DE9" w:rsidP="00BA1089">
            <w:r>
              <w:t>ID</w:t>
            </w:r>
          </w:p>
        </w:tc>
        <w:tc>
          <w:tcPr>
            <w:tcW w:w="1250" w:type="pct"/>
          </w:tcPr>
          <w:p w14:paraId="10C2B942" w14:textId="2095126C" w:rsidR="00037DE9" w:rsidRDefault="00037DE9" w:rsidP="00BA1089">
            <w:r>
              <w:t>Description</w:t>
            </w:r>
          </w:p>
        </w:tc>
        <w:tc>
          <w:tcPr>
            <w:tcW w:w="1250" w:type="pct"/>
          </w:tcPr>
          <w:p w14:paraId="1949CA82" w14:textId="2200E23E" w:rsidR="00037DE9" w:rsidRDefault="00037DE9" w:rsidP="00BA1089">
            <w:r>
              <w:t>Preconditions</w:t>
            </w:r>
          </w:p>
        </w:tc>
        <w:tc>
          <w:tcPr>
            <w:tcW w:w="1250" w:type="pct"/>
          </w:tcPr>
          <w:p w14:paraId="3EEA932D" w14:textId="5E1CA085" w:rsidR="00037DE9" w:rsidRDefault="00037DE9" w:rsidP="00BA1089">
            <w:r>
              <w:t>Postconditions</w:t>
            </w:r>
          </w:p>
        </w:tc>
      </w:tr>
      <w:tr w:rsidR="00037DE9" w14:paraId="617E2EEB" w14:textId="77777777" w:rsidTr="00037DE9">
        <w:tc>
          <w:tcPr>
            <w:tcW w:w="1250" w:type="pct"/>
          </w:tcPr>
          <w:p w14:paraId="1A34B499" w14:textId="45EDE697" w:rsidR="00037DE9" w:rsidRDefault="00037DE9" w:rsidP="00BA1089">
            <w:r>
              <w:lastRenderedPageBreak/>
              <w:t>SearchRead</w:t>
            </w:r>
          </w:p>
        </w:tc>
        <w:tc>
          <w:tcPr>
            <w:tcW w:w="1250" w:type="pct"/>
          </w:tcPr>
          <w:p w14:paraId="730105CE" w14:textId="4AFEEC2E" w:rsidR="00037DE9" w:rsidRDefault="00037DE9" w:rsidP="00BA1089">
            <w:r>
              <w:t>Opens application when application is closed</w:t>
            </w:r>
          </w:p>
        </w:tc>
        <w:tc>
          <w:tcPr>
            <w:tcW w:w="1250" w:type="pct"/>
          </w:tcPr>
          <w:p w14:paraId="0948A0D5" w14:textId="6877A127" w:rsidR="00037DE9" w:rsidRDefault="00037DE9" w:rsidP="00BA1089">
            <w:r>
              <w:t>1) Application is closed</w:t>
            </w:r>
          </w:p>
        </w:tc>
        <w:tc>
          <w:tcPr>
            <w:tcW w:w="1250" w:type="pct"/>
          </w:tcPr>
          <w:p w14:paraId="424EBB8F" w14:textId="50AF5BE2" w:rsidR="00037DE9" w:rsidRDefault="00037DE9" w:rsidP="00BA1089">
            <w:r>
              <w:t>2) Application is running</w:t>
            </w:r>
          </w:p>
        </w:tc>
      </w:tr>
    </w:tbl>
    <w:p w14:paraId="286AD151" w14:textId="491AC7A3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6D6AA" w14:textId="77777777" w:rsidR="00C86CDB" w:rsidRDefault="00C86C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4BDF594A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037DE9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037DE9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A2053" w14:textId="77777777" w:rsidR="00C86CDB" w:rsidRDefault="00C86C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37DE9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5C1E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4D9A"/>
    <w:rsid w:val="004F74B2"/>
    <w:rsid w:val="0050727A"/>
    <w:rsid w:val="0052163E"/>
    <w:rsid w:val="0054623F"/>
    <w:rsid w:val="00554286"/>
    <w:rsid w:val="00567BF8"/>
    <w:rsid w:val="005777ED"/>
    <w:rsid w:val="00585009"/>
    <w:rsid w:val="005B2D97"/>
    <w:rsid w:val="005B5F91"/>
    <w:rsid w:val="005B66B0"/>
    <w:rsid w:val="005F105C"/>
    <w:rsid w:val="005F1D84"/>
    <w:rsid w:val="005F290A"/>
    <w:rsid w:val="006019D9"/>
    <w:rsid w:val="006147A9"/>
    <w:rsid w:val="00621FD1"/>
    <w:rsid w:val="006315BA"/>
    <w:rsid w:val="006426A8"/>
    <w:rsid w:val="00643CB9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164C"/>
    <w:rsid w:val="00973022"/>
    <w:rsid w:val="00974C8A"/>
    <w:rsid w:val="00981421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564FB"/>
    <w:rsid w:val="00C709D8"/>
    <w:rsid w:val="00C86CDB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15261"/>
    <w:rsid w:val="00D21902"/>
    <w:rsid w:val="00D22401"/>
    <w:rsid w:val="00D5773F"/>
    <w:rsid w:val="00D60C2B"/>
    <w:rsid w:val="00D70A38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25F88"/>
    <w:rsid w:val="00E363A5"/>
    <w:rsid w:val="00E75D31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55AAD"/>
    <w:rsid w:val="00F73870"/>
    <w:rsid w:val="00F74135"/>
    <w:rsid w:val="00F74512"/>
    <w:rsid w:val="00F915E0"/>
    <w:rsid w:val="00F959F3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